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Australia</w:t>
      </w:r>
      <w:r>
        <w:t xml:space="preserve"> </w:t>
      </w:r>
      <w:r>
        <w:t xml:space="preserve">Melbourne</w:t>
      </w:r>
    </w:p>
    <w:bookmarkStart w:id="26" w:name="X6f53f497877b9ed560eeca330131d6a039394c8"/>
    <w:p>
      <w:pPr>
        <w:pStyle w:val="Heading1"/>
      </w:pPr>
      <w:r>
        <w:t xml:space="preserve">Cover Letter for Accountant Position in Australia Melbourne</w:t>
      </w:r>
    </w:p>
    <w:p>
      <w:pPr>
        <w:pStyle w:val="FirstParagraph"/>
      </w:pPr>
      <w:r>
        <w:t xml:space="preserve">Dear [Hiring Manager's Name],</w:t>
      </w:r>
    </w:p>
    <w:p>
      <w:pPr>
        <w:pStyle w:val="BodyText"/>
      </w:pPr>
      <w:r>
        <w:t xml:space="preserve">I am writing to express my interest in the Accountant position at [Company Name], as advertised in [Job Board/Website]. With a strong academic background in accounting, hands-on experience managing financial operations, and a deep understanding of the unique regulatory environment in Australia Melbourne, I am confident that my skills align perfectly with your organization’s needs. This Cover Letter outlines my qualifications as an Accountant and explains why I am excited about the opportunity to contribute to [Company Name]’s success in Australia Melbourne’s dynamic business landscape.</w:t>
      </w:r>
    </w:p>
    <w:bookmarkStart w:id="20" w:name="professional-background-and-expertise"/>
    <w:p>
      <w:pPr>
        <w:pStyle w:val="Heading2"/>
      </w:pPr>
      <w:r>
        <w:t xml:space="preserve">Professional Background and Expertise</w:t>
      </w:r>
    </w:p>
    <w:p>
      <w:pPr>
        <w:pStyle w:val="FirstParagraph"/>
      </w:pPr>
      <w:r>
        <w:t xml:space="preserve">As a qualified Accountant with [X years] of experience in financial management, I have developed a comprehensive skill set that includes financial reporting, tax compliance, budgeting, and strategic advisory. My career has been dedicated to ensuring accuracy, transparency, and efficiency in all accounting processes. In Australia Melbourne’s competitive market, where businesses must navigate complex tax laws and evolving financial standards, my expertise in [specific area, e.g., payroll management or audit procedures] has consistently delivered measurable results for previous employers.</w:t>
      </w:r>
    </w:p>
    <w:p>
      <w:pPr>
        <w:pStyle w:val="BodyText"/>
      </w:pPr>
      <w:r>
        <w:t xml:space="preserve">One of my key achievements as an Accountant was implementing a streamlined accounting system for [Previous Company Name], which reduced processing time by 30% and improved compliance with Australian Accounting Standards (AASB). This project required a deep understanding of local regulations, including the Corporations Act 2001 and the Australian Business Number (ABN) framework. My ability to adapt to these requirements while maintaining cost-effectiveness has made me a valuable asset to organizations seeking reliable financial leadership.</w:t>
      </w:r>
    </w:p>
    <w:bookmarkEnd w:id="20"/>
    <w:bookmarkStart w:id="21" w:name="X2253b9c7851e3813e51c0d244d046734b48a408"/>
    <w:p>
      <w:pPr>
        <w:pStyle w:val="Heading2"/>
      </w:pPr>
      <w:r>
        <w:t xml:space="preserve">Understanding of Australia Melbourne’s Market</w:t>
      </w:r>
    </w:p>
    <w:p>
      <w:pPr>
        <w:pStyle w:val="FirstParagraph"/>
      </w:pPr>
      <w:r>
        <w:t xml:space="preserve">Australia Melbourne is renowned for its vibrant economy, diverse industries, and rigorous compliance standards. As an Accountant with experience in this region, I am well-versed in the unique challenges and opportunities faced by businesses operating here. From navigating the Goods and Services Tax (GST) system to ensuring adherence to Workplace Health and Safety (WHS) financial reporting requirements, I have consistently demonstrated my ability to meet these demands.</w:t>
      </w:r>
    </w:p>
    <w:p>
      <w:pPr>
        <w:pStyle w:val="BodyText"/>
      </w:pPr>
      <w:r>
        <w:t xml:space="preserve">Living and working in Melbourne has given me firsthand insight into the city’s thriving sectors, including technology, manufacturing, and hospitality. For instance, my role at [Previous Company Name] involved supporting a tech startup in managing its financials under the Australian Taxation Office (ATO) guidelines. This experience taught me how to balance innovation with regulatory compliance—a skill I believe is critical for any Accountant operating in Australia Melbourne.</w:t>
      </w:r>
    </w:p>
    <w:bookmarkEnd w:id="21"/>
    <w:bookmarkStart w:id="22" w:name="technical-and-soft-skills"/>
    <w:p>
      <w:pPr>
        <w:pStyle w:val="Heading2"/>
      </w:pPr>
      <w:r>
        <w:t xml:space="preserve">Technical and Soft Skills</w:t>
      </w:r>
    </w:p>
    <w:p>
      <w:pPr>
        <w:pStyle w:val="FirstParagraph"/>
      </w:pPr>
      <w:r>
        <w:t xml:space="preserve">As an Accountant, I pride myself on my proficiency in accounting software such as Xero, QuickBooks, and MYOB. These tools enable me to prepare financial statements, track expenses, and generate reports with precision. Additionally, my strong analytical skills allow me to interpret data and provide actionable insights that drive business decisions. For example, during my tenure at [Previous Company Name], I identified cost-saving opportunities that reduced operational expenses by 15%, directly contributing to the company’s profitability.</w:t>
      </w:r>
    </w:p>
    <w:p>
      <w:pPr>
        <w:pStyle w:val="BodyText"/>
      </w:pPr>
      <w:r>
        <w:t xml:space="preserve">Beyond technical expertise, I bring exceptional communication and teamwork skills. As an Accountant in Australia Melbourne, collaboration with cross-functional teams is essential. Whether working with management to forecast budgets or advising clients on tax strategies, I prioritize clarity and professionalism. My ability to explain complex financial concepts in simple terms has earned me a reputation for being a reliable and approachable professional.</w:t>
      </w:r>
    </w:p>
    <w:bookmarkEnd w:id="22"/>
    <w:bookmarkStart w:id="23" w:name="commitment-to-professional-development"/>
    <w:p>
      <w:pPr>
        <w:pStyle w:val="Heading2"/>
      </w:pPr>
      <w:r>
        <w:t xml:space="preserve">Commitment to Professional Development</w:t>
      </w:r>
    </w:p>
    <w:p>
      <w:pPr>
        <w:pStyle w:val="FirstParagraph"/>
      </w:pPr>
      <w:r>
        <w:t xml:space="preserve">Continuous learning is a cornerstone of my career as an Accountant. I hold [relevant certifications, e.g., CPA Australia or CA ANZ], which have equipped me with the knowledge to stay ahead of industry trends and regulatory changes. For instance, I recently completed a course on cryptocurrency taxation, a growing concern for businesses in Australia Melbourne’s tech sector. This commitment to growth ensures that I remain at the forefront of accounting practices and can offer innovative solutions to [Company Name].</w:t>
      </w:r>
    </w:p>
    <w:bookmarkEnd w:id="23"/>
    <w:bookmarkStart w:id="24" w:name="why-choose-me-as-your-accountant"/>
    <w:p>
      <w:pPr>
        <w:pStyle w:val="Heading2"/>
      </w:pPr>
      <w:r>
        <w:t xml:space="preserve">Why Choose Me as Your Accountant?</w:t>
      </w:r>
    </w:p>
    <w:p>
      <w:pPr>
        <w:pStyle w:val="FirstParagraph"/>
      </w:pPr>
      <w:r>
        <w:t xml:space="preserve">What sets me apart as an Accountant is my ability to combine technical excellence with a client-centric approach. In Australia Melbourne, where businesses face intense competition, having an Accountant who understands both the financial and strategic aspects of operations is invaluable. I am passionate about helping organizations optimize their financial health while ensuring compliance with local laws.</w:t>
      </w:r>
    </w:p>
    <w:p>
      <w:pPr>
        <w:pStyle w:val="BodyText"/>
      </w:pPr>
      <w:r>
        <w:t xml:space="preserve">My experience in managing multi-million-dollar budgets and coordinating with external auditors has prepared me to handle the complexities of larger-scale projects. Moreover, my attention to detail ensures that every financial report is accurate and free from errors. I am also adept at using data analytics tools to identify trends and forecast future performance, which can be instrumental in driving growth for [Company Name].</w:t>
      </w:r>
    </w:p>
    <w:bookmarkEnd w:id="24"/>
    <w:bookmarkStart w:id="25" w:name="conclusion"/>
    <w:p>
      <w:pPr>
        <w:pStyle w:val="Heading2"/>
      </w:pPr>
      <w:r>
        <w:t xml:space="preserve">Conclusion</w:t>
      </w:r>
    </w:p>
    <w:p>
      <w:pPr>
        <w:pStyle w:val="FirstParagraph"/>
      </w:pPr>
      <w:r>
        <w:t xml:space="preserve">In conclusion, I am eager to bring my expertise as an Accountant to [Company Name] and contribute to its continued success in Australia Melbourne. My proven track record of delivering results, combined with my dedication to excellence, makes me a strong candidate for this role. I would welcome the opportunity to discuss how my skills and experience align with your organization’s goals.</w:t>
      </w:r>
    </w:p>
    <w:p>
      <w:pPr>
        <w:pStyle w:val="BodyText"/>
      </w:pPr>
      <w:r>
        <w:t xml:space="preserve">Thank you for considering my application. I look forward to the possibility of contributing to [Company Name]’s future in Australia Melbourne’s ever-evolving financial landscape.</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countant Position in Australia Melbourne</dc:title>
  <dc:creator/>
  <dc:language>en</dc:language>
  <cp:keywords/>
  <dcterms:created xsi:type="dcterms:W3CDTF">2026-07-21T10:34:25Z</dcterms:created>
  <dcterms:modified xsi:type="dcterms:W3CDTF">2026-07-21T10:34:25Z</dcterms:modified>
</cp:coreProperties>
</file>

<file path=docProps/custom.xml><?xml version="1.0" encoding="utf-8"?>
<Properties xmlns="http://schemas.openxmlformats.org/officeDocument/2006/custom-properties" xmlns:vt="http://schemas.openxmlformats.org/officeDocument/2006/docPropsVTypes"/>
</file>